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5b5f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0f66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1f2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16745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d4ba32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867831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953de4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ab2de0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2T12:51:25Z</dcterms:created>
  <dcterms:modified xsi:type="dcterms:W3CDTF">2021-12-02T12:51:25Z</dcterms:modified>
</cp:coreProperties>
</file>